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onoï coco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benzyl alcohol, HYDROXYCITRONELLAL, linalool, coumarin, HEXYL CINNAMAL, benzyl salicyl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5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1570 mg/kg)</w:t>
              <w:br/>
              <w:t>Eye Irrit. 2, H319</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Fruitée. tubéreuse. noix de coc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e poids corporel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e poids corporel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e poids corporel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onoï coco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onoï coco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alcohol (100-5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benzyl alcohol, HYDROXYCITRONELLAL, linalool, coumarin, HEXYL CINNAMAL, benzyl salicylate.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6/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6/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onoï coco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onoï coco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6/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48CFEDA-6DE6-4333-AA9E-E80CBB3F8949}"/>
</file>

<file path=customXml/itemProps3.xml><?xml version="1.0" encoding="utf-8"?>
<ds:datastoreItem xmlns:ds="http://schemas.openxmlformats.org/officeDocument/2006/customXml" ds:itemID="{9B7EFD44-87B5-4C87-8D89-EC57872C0FA8}"/>
</file>

<file path=customXml/itemProps4.xml><?xml version="1.0" encoding="utf-8"?>
<ds:datastoreItem xmlns:ds="http://schemas.openxmlformats.org/officeDocument/2006/customXml" ds:itemID="{BB54D856-7D24-4C40-A5B6-DEB2B9B60BE2}"/>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